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DF39008" w14:textId="77777777" w:rsidR="0027139A" w:rsidRPr="0027139A" w:rsidRDefault="0027139A" w:rsidP="0027139A">
      <w:pPr>
        <w:shd w:val="clear" w:color="auto" w:fill="FFFFF4"/>
        <w:spacing w:before="100" w:beforeAutospacing="1" w:after="100" w:afterAutospacing="1" w:line="240" w:lineRule="auto"/>
        <w:outlineLvl w:val="1"/>
        <w:rPr>
          <w:rFonts w:ascii="futura" w:eastAsia="Times New Roman" w:hAnsi="futura" w:cs="Times New Roman"/>
          <w:b/>
          <w:bCs/>
          <w:color w:val="002F6C"/>
          <w:sz w:val="36"/>
          <w:szCs w:val="36"/>
        </w:rPr>
      </w:pPr>
      <w:r w:rsidRPr="0027139A">
        <w:rPr>
          <w:rFonts w:ascii="futura" w:eastAsia="Times New Roman" w:hAnsi="futura" w:cs="Times New Roman"/>
          <w:b/>
          <w:bCs/>
          <w:color w:val="002F6C"/>
          <w:sz w:val="36"/>
          <w:szCs w:val="36"/>
        </w:rPr>
        <w:t>The Overview</w:t>
      </w:r>
    </w:p>
    <w:p w14:paraId="73E951A7" w14:textId="1BFD7AE2" w:rsidR="0027139A" w:rsidRDefault="0027139A" w:rsidP="0027139A">
      <w:pPr>
        <w:shd w:val="clear" w:color="auto" w:fill="FFFFF4"/>
        <w:spacing w:before="100" w:beforeAutospacing="1" w:after="100" w:afterAutospacing="1" w:line="480" w:lineRule="atLeast"/>
        <w:ind w:left="225"/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</w:pP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This case study discusses the process I went through when creating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Kazi’s</w:t>
      </w:r>
      <w:proofErr w:type="spellEnd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Kitchen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. I was introduced to 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PHP (Hypertext Preprocessor) and SQL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and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had to apply what I already knew 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about 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cod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ing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to create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a website that connected to a database to auto populate information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. I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will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talk about the design choices I made and the steps I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had to take to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successfully code what I had planned to do for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</w:t>
      </w:r>
      <w:proofErr w:type="spellStart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Kazi’s</w:t>
      </w:r>
      <w:proofErr w:type="spellEnd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Kitchen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. For the final project, I was able to code my 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website 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using HTML, CSS, JavaScript</w:t>
      </w:r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, </w:t>
      </w:r>
      <w:proofErr w:type="gramStart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PHP</w:t>
      </w:r>
      <w:proofErr w:type="gramEnd"/>
      <w:r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 xml:space="preserve"> and SQL</w:t>
      </w:r>
      <w:r w:rsidRPr="0027139A"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  <w:t>.</w:t>
      </w:r>
    </w:p>
    <w:p w14:paraId="7B690621" w14:textId="071D1448" w:rsidR="0027139A" w:rsidRDefault="0027139A" w:rsidP="0027139A">
      <w:pPr>
        <w:shd w:val="clear" w:color="auto" w:fill="FFFFF4"/>
        <w:spacing w:before="100" w:beforeAutospacing="1" w:after="100" w:afterAutospacing="1" w:line="480" w:lineRule="atLeast"/>
        <w:ind w:left="225"/>
        <w:rPr>
          <w:rFonts w:ascii="Times New Roman" w:eastAsia="Times New Roman" w:hAnsi="Times New Roman" w:cs="Times New Roman"/>
          <w:color w:val="000000"/>
          <w:spacing w:val="15"/>
          <w:sz w:val="30"/>
          <w:szCs w:val="30"/>
        </w:rPr>
      </w:pPr>
    </w:p>
    <w:p w14:paraId="345DBB42" w14:textId="77777777" w:rsidR="0027139A" w:rsidRDefault="0027139A" w:rsidP="0027139A">
      <w:pPr>
        <w:pStyle w:val="Heading2"/>
        <w:shd w:val="clear" w:color="auto" w:fill="FFFFF4"/>
        <w:rPr>
          <w:rFonts w:ascii="futura" w:hAnsi="futura"/>
          <w:color w:val="002F6C"/>
        </w:rPr>
      </w:pPr>
      <w:r>
        <w:rPr>
          <w:rFonts w:ascii="futura" w:hAnsi="futura"/>
          <w:color w:val="002F6C"/>
        </w:rPr>
        <w:t>Context and Challenges</w:t>
      </w:r>
    </w:p>
    <w:p w14:paraId="0AE5A926" w14:textId="77777777" w:rsidR="0027139A" w:rsidRDefault="0027139A" w:rsidP="0027139A">
      <w:pPr>
        <w:pStyle w:val="Heading3"/>
        <w:shd w:val="clear" w:color="auto" w:fill="FFFFF4"/>
        <w:rPr>
          <w:rFonts w:ascii="futura" w:hAnsi="futura"/>
          <w:color w:val="002F6C"/>
        </w:rPr>
      </w:pPr>
      <w:r>
        <w:rPr>
          <w:rFonts w:ascii="futura" w:hAnsi="futura"/>
          <w:color w:val="002F6C"/>
        </w:rPr>
        <w:t>Background</w:t>
      </w:r>
    </w:p>
    <w:p w14:paraId="2796C5F0" w14:textId="117E9DA9" w:rsidR="0027139A" w:rsidRDefault="0027139A" w:rsidP="0027139A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This was a project I worked on for my IDM </w:t>
      </w:r>
      <w:r w:rsidR="00AB4142">
        <w:rPr>
          <w:color w:val="000000"/>
          <w:spacing w:val="15"/>
          <w:sz w:val="30"/>
          <w:szCs w:val="30"/>
        </w:rPr>
        <w:t xml:space="preserve">232 Scripting II </w:t>
      </w:r>
      <w:r>
        <w:rPr>
          <w:color w:val="000000"/>
          <w:spacing w:val="15"/>
          <w:sz w:val="30"/>
          <w:szCs w:val="30"/>
        </w:rPr>
        <w:t xml:space="preserve">class during the Fall 2022 term. In this class, I learned about what </w:t>
      </w:r>
      <w:r w:rsidR="00AB4142">
        <w:rPr>
          <w:color w:val="000000"/>
          <w:spacing w:val="15"/>
          <w:sz w:val="30"/>
          <w:szCs w:val="30"/>
        </w:rPr>
        <w:t>PHP is</w:t>
      </w:r>
      <w:r>
        <w:rPr>
          <w:color w:val="000000"/>
          <w:spacing w:val="15"/>
          <w:sz w:val="30"/>
          <w:szCs w:val="30"/>
        </w:rPr>
        <w:t>,</w:t>
      </w:r>
      <w:r w:rsidR="00AB4142">
        <w:rPr>
          <w:color w:val="000000"/>
          <w:spacing w:val="15"/>
          <w:sz w:val="30"/>
          <w:szCs w:val="30"/>
        </w:rPr>
        <w:t xml:space="preserve"> the</w:t>
      </w:r>
      <w:r>
        <w:rPr>
          <w:color w:val="000000"/>
          <w:spacing w:val="15"/>
          <w:sz w:val="30"/>
          <w:szCs w:val="30"/>
        </w:rPr>
        <w:t xml:space="preserve"> </w:t>
      </w:r>
      <w:proofErr w:type="gramStart"/>
      <w:r>
        <w:rPr>
          <w:color w:val="000000"/>
          <w:spacing w:val="15"/>
          <w:sz w:val="30"/>
          <w:szCs w:val="30"/>
        </w:rPr>
        <w:t>important</w:t>
      </w:r>
      <w:proofErr w:type="gramEnd"/>
      <w:r w:rsidR="00AB4142">
        <w:rPr>
          <w:color w:val="000000"/>
          <w:spacing w:val="15"/>
          <w:sz w:val="30"/>
          <w:szCs w:val="30"/>
        </w:rPr>
        <w:t xml:space="preserve"> of it</w:t>
      </w:r>
      <w:r>
        <w:rPr>
          <w:color w:val="000000"/>
          <w:spacing w:val="15"/>
          <w:sz w:val="30"/>
          <w:szCs w:val="30"/>
        </w:rPr>
        <w:t>,</w:t>
      </w:r>
      <w:r w:rsidR="00AB4142">
        <w:rPr>
          <w:color w:val="000000"/>
          <w:spacing w:val="15"/>
          <w:sz w:val="30"/>
          <w:szCs w:val="30"/>
        </w:rPr>
        <w:t xml:space="preserve"> the logic of how it works front- and back-end, as well as its structure.</w:t>
      </w:r>
      <w:r>
        <w:rPr>
          <w:color w:val="000000"/>
          <w:spacing w:val="15"/>
          <w:sz w:val="30"/>
          <w:szCs w:val="30"/>
        </w:rPr>
        <w:t xml:space="preserve"> We learned how to </w:t>
      </w:r>
      <w:r w:rsidR="00AB4142">
        <w:rPr>
          <w:color w:val="000000"/>
          <w:spacing w:val="15"/>
          <w:sz w:val="30"/>
          <w:szCs w:val="30"/>
        </w:rPr>
        <w:t xml:space="preserve">create and use a database, and write code to add functions like create, edit, delete to the admin side of the website. </w:t>
      </w:r>
      <w:proofErr w:type="gramStart"/>
      <w:r w:rsidR="00AB4142">
        <w:rPr>
          <w:color w:val="000000"/>
          <w:spacing w:val="15"/>
          <w:sz w:val="30"/>
          <w:szCs w:val="30"/>
        </w:rPr>
        <w:t>As well as,</w:t>
      </w:r>
      <w:proofErr w:type="gramEnd"/>
      <w:r w:rsidR="00AB4142">
        <w:rPr>
          <w:color w:val="000000"/>
          <w:spacing w:val="15"/>
          <w:sz w:val="30"/>
          <w:szCs w:val="30"/>
        </w:rPr>
        <w:t xml:space="preserve"> functions like the search and auto-populating information </w:t>
      </w:r>
      <w:r w:rsidR="00F31E41">
        <w:rPr>
          <w:color w:val="000000"/>
          <w:spacing w:val="15"/>
          <w:sz w:val="30"/>
          <w:szCs w:val="30"/>
        </w:rPr>
        <w:t>(from the database), which is seen on the user’s end of the website.</w:t>
      </w:r>
      <w:r w:rsidR="00AB4142">
        <w:rPr>
          <w:color w:val="000000"/>
          <w:spacing w:val="15"/>
          <w:sz w:val="30"/>
          <w:szCs w:val="30"/>
        </w:rPr>
        <w:t xml:space="preserve"> </w:t>
      </w:r>
    </w:p>
    <w:p w14:paraId="5E344554" w14:textId="29B37714" w:rsidR="0027139A" w:rsidRDefault="0027139A" w:rsidP="00F31E41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I started off by researching some</w:t>
      </w:r>
      <w:r w:rsidR="00F31E41">
        <w:rPr>
          <w:color w:val="000000"/>
          <w:spacing w:val="15"/>
          <w:sz w:val="30"/>
          <w:szCs w:val="30"/>
        </w:rPr>
        <w:t xml:space="preserve"> websites, trying to figure out what my website should be about</w:t>
      </w:r>
      <w:r>
        <w:rPr>
          <w:color w:val="000000"/>
          <w:spacing w:val="15"/>
          <w:sz w:val="30"/>
          <w:szCs w:val="30"/>
        </w:rPr>
        <w:t xml:space="preserve">. </w:t>
      </w:r>
      <w:r w:rsidR="00F31E41">
        <w:rPr>
          <w:color w:val="000000"/>
          <w:spacing w:val="15"/>
          <w:sz w:val="30"/>
          <w:szCs w:val="30"/>
        </w:rPr>
        <w:t xml:space="preserve">I decided to </w:t>
      </w:r>
      <w:proofErr w:type="gramStart"/>
      <w:r w:rsidR="00F31E41">
        <w:rPr>
          <w:color w:val="000000"/>
          <w:spacing w:val="15"/>
          <w:sz w:val="30"/>
          <w:szCs w:val="30"/>
        </w:rPr>
        <w:t>do</w:t>
      </w:r>
      <w:proofErr w:type="gramEnd"/>
      <w:r w:rsidR="00F31E41">
        <w:rPr>
          <w:color w:val="000000"/>
          <w:spacing w:val="15"/>
          <w:sz w:val="30"/>
          <w:szCs w:val="30"/>
        </w:rPr>
        <w:t xml:space="preserve"> a recipe site using recipes that my mom uses, which is why I branded the site as </w:t>
      </w:r>
      <w:proofErr w:type="spellStart"/>
      <w:r w:rsidR="00F31E41">
        <w:rPr>
          <w:color w:val="000000"/>
          <w:spacing w:val="15"/>
          <w:sz w:val="30"/>
          <w:szCs w:val="30"/>
        </w:rPr>
        <w:lastRenderedPageBreak/>
        <w:t>Kazi’s</w:t>
      </w:r>
      <w:proofErr w:type="spellEnd"/>
      <w:r w:rsidR="00F31E41">
        <w:rPr>
          <w:color w:val="000000"/>
          <w:spacing w:val="15"/>
          <w:sz w:val="30"/>
          <w:szCs w:val="30"/>
        </w:rPr>
        <w:t xml:space="preserve"> Kitchen. </w:t>
      </w:r>
      <w:r>
        <w:rPr>
          <w:color w:val="000000"/>
          <w:spacing w:val="15"/>
          <w:sz w:val="30"/>
          <w:szCs w:val="30"/>
        </w:rPr>
        <w:t>To ensure I was not over budgeting my time, I planned out</w:t>
      </w:r>
      <w:r w:rsidR="00F31E41">
        <w:rPr>
          <w:color w:val="000000"/>
          <w:spacing w:val="15"/>
          <w:sz w:val="30"/>
          <w:szCs w:val="30"/>
        </w:rPr>
        <w:t xml:space="preserve"> the design and information structure using Figma. After wireframing and getting approval, I began to code my homepage, header, and footer in HTML and PHP.</w:t>
      </w:r>
    </w:p>
    <w:p w14:paraId="165489C0" w14:textId="77777777" w:rsidR="0027139A" w:rsidRDefault="0027139A" w:rsidP="0027139A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Problem</w:t>
      </w:r>
    </w:p>
    <w:p w14:paraId="4435433F" w14:textId="2EE593CC" w:rsidR="0027139A" w:rsidRDefault="0027139A" w:rsidP="0027139A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This project was assigned to challenge </w:t>
      </w:r>
      <w:r w:rsidR="00F31E41">
        <w:rPr>
          <w:color w:val="000000"/>
          <w:spacing w:val="15"/>
          <w:sz w:val="30"/>
          <w:szCs w:val="30"/>
        </w:rPr>
        <w:t xml:space="preserve">my new knowledge of PHP and SQL, as well as </w:t>
      </w:r>
      <w:r w:rsidR="00704508">
        <w:rPr>
          <w:color w:val="000000"/>
          <w:spacing w:val="15"/>
          <w:sz w:val="30"/>
          <w:szCs w:val="30"/>
        </w:rPr>
        <w:t xml:space="preserve">help me make the </w:t>
      </w:r>
      <w:proofErr w:type="gramStart"/>
      <w:r w:rsidR="00704508">
        <w:rPr>
          <w:color w:val="000000"/>
          <w:spacing w:val="15"/>
          <w:sz w:val="30"/>
          <w:szCs w:val="30"/>
        </w:rPr>
        <w:t>connects</w:t>
      </w:r>
      <w:proofErr w:type="gramEnd"/>
      <w:r w:rsidR="00704508">
        <w:rPr>
          <w:color w:val="000000"/>
          <w:spacing w:val="15"/>
          <w:sz w:val="30"/>
          <w:szCs w:val="30"/>
        </w:rPr>
        <w:t xml:space="preserve"> on how PHP works by working through it. </w:t>
      </w:r>
      <w:r>
        <w:rPr>
          <w:color w:val="000000"/>
          <w:spacing w:val="15"/>
          <w:sz w:val="30"/>
          <w:szCs w:val="30"/>
        </w:rPr>
        <w:t>This project required me to apply and create connections between the content I already knew and what I just learned</w:t>
      </w:r>
      <w:r w:rsidR="00704508">
        <w:rPr>
          <w:color w:val="000000"/>
          <w:spacing w:val="15"/>
          <w:sz w:val="30"/>
          <w:szCs w:val="30"/>
        </w:rPr>
        <w:t xml:space="preserve"> in class</w:t>
      </w:r>
      <w:r>
        <w:rPr>
          <w:color w:val="000000"/>
          <w:spacing w:val="15"/>
          <w:sz w:val="30"/>
          <w:szCs w:val="30"/>
        </w:rPr>
        <w:t xml:space="preserve">. From the class, I learned that </w:t>
      </w:r>
      <w:r w:rsidR="00704508">
        <w:rPr>
          <w:color w:val="000000"/>
          <w:spacing w:val="15"/>
          <w:sz w:val="30"/>
          <w:szCs w:val="30"/>
        </w:rPr>
        <w:t>PHP and SQL</w:t>
      </w:r>
      <w:r>
        <w:rPr>
          <w:color w:val="000000"/>
          <w:spacing w:val="15"/>
          <w:sz w:val="30"/>
          <w:szCs w:val="30"/>
        </w:rPr>
        <w:t xml:space="preserve"> are an </w:t>
      </w:r>
      <w:r w:rsidR="00704508">
        <w:rPr>
          <w:color w:val="000000"/>
          <w:spacing w:val="15"/>
          <w:sz w:val="30"/>
          <w:szCs w:val="30"/>
        </w:rPr>
        <w:t>important</w:t>
      </w:r>
      <w:r>
        <w:rPr>
          <w:color w:val="000000"/>
          <w:spacing w:val="15"/>
          <w:sz w:val="30"/>
          <w:szCs w:val="30"/>
        </w:rPr>
        <w:t xml:space="preserve"> piece to</w:t>
      </w:r>
      <w:r w:rsidR="00704508">
        <w:rPr>
          <w:color w:val="000000"/>
          <w:spacing w:val="15"/>
          <w:sz w:val="30"/>
          <w:szCs w:val="30"/>
        </w:rPr>
        <w:t xml:space="preserve"> incorporate into website with large amount of content that may need to be updated frequently</w:t>
      </w:r>
      <w:r>
        <w:rPr>
          <w:color w:val="000000"/>
          <w:spacing w:val="15"/>
          <w:sz w:val="30"/>
          <w:szCs w:val="30"/>
        </w:rPr>
        <w:t>.</w:t>
      </w:r>
    </w:p>
    <w:p w14:paraId="4A61A014" w14:textId="77777777" w:rsidR="0027139A" w:rsidRDefault="0027139A" w:rsidP="0027139A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Goals</w:t>
      </w:r>
    </w:p>
    <w:p w14:paraId="1E46F117" w14:textId="26C34F02" w:rsidR="0027139A" w:rsidRPr="00704508" w:rsidRDefault="0027139A" w:rsidP="0027139A">
      <w:pPr>
        <w:numPr>
          <w:ilvl w:val="0"/>
          <w:numId w:val="1"/>
        </w:numPr>
        <w:shd w:val="clear" w:color="auto" w:fill="FFFFF4"/>
        <w:spacing w:before="100" w:beforeAutospacing="1" w:after="100" w:afterAutospacing="1" w:line="240" w:lineRule="auto"/>
        <w:rPr>
          <w:rFonts w:ascii="Times New Roman" w:hAnsi="Times New Roman"/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Understanding</w:t>
      </w:r>
      <w:r w:rsidR="00704508">
        <w:rPr>
          <w:color w:val="000000"/>
          <w:spacing w:val="15"/>
          <w:sz w:val="30"/>
          <w:szCs w:val="30"/>
        </w:rPr>
        <w:t xml:space="preserve"> PHP and SQL</w:t>
      </w:r>
    </w:p>
    <w:p w14:paraId="2DBAC556" w14:textId="65AD1ACA" w:rsidR="00704508" w:rsidRPr="00704508" w:rsidRDefault="00704508" w:rsidP="0027139A">
      <w:pPr>
        <w:numPr>
          <w:ilvl w:val="0"/>
          <w:numId w:val="1"/>
        </w:numPr>
        <w:shd w:val="clear" w:color="auto" w:fill="FFFFF4"/>
        <w:spacing w:before="100" w:beforeAutospacing="1" w:after="100" w:afterAutospacing="1" w:line="240" w:lineRule="auto"/>
        <w:rPr>
          <w:rFonts w:ascii="Times New Roman" w:hAnsi="Times New Roman"/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Maintaining organization both in my files and directory</w:t>
      </w:r>
    </w:p>
    <w:p w14:paraId="3CE99977" w14:textId="1050BFE4" w:rsidR="00704508" w:rsidRPr="00704508" w:rsidRDefault="00704508" w:rsidP="0027139A">
      <w:pPr>
        <w:numPr>
          <w:ilvl w:val="0"/>
          <w:numId w:val="1"/>
        </w:numPr>
        <w:shd w:val="clear" w:color="auto" w:fill="FFFFF4"/>
        <w:spacing w:before="100" w:beforeAutospacing="1" w:after="100" w:afterAutospacing="1" w:line="240" w:lineRule="auto"/>
        <w:rPr>
          <w:rFonts w:ascii="Times New Roman" w:hAnsi="Times New Roman"/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Creating components in PHP for any repetitive content</w:t>
      </w:r>
    </w:p>
    <w:p w14:paraId="04DE51CB" w14:textId="02276579" w:rsidR="00704508" w:rsidRDefault="00704508" w:rsidP="0027139A">
      <w:pPr>
        <w:numPr>
          <w:ilvl w:val="0"/>
          <w:numId w:val="1"/>
        </w:numPr>
        <w:shd w:val="clear" w:color="auto" w:fill="FFFFF4"/>
        <w:spacing w:before="100" w:beforeAutospacing="1" w:after="100" w:afterAutospacing="1" w:line="240" w:lineRule="auto"/>
        <w:rPr>
          <w:rFonts w:ascii="Times New Roman" w:hAnsi="Times New Roman"/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Creating forms for the admin to Create, Edit, and Delete content.</w:t>
      </w:r>
    </w:p>
    <w:p w14:paraId="229BC052" w14:textId="6B6EAA3E" w:rsidR="0027139A" w:rsidRDefault="00704508" w:rsidP="0027139A">
      <w:pPr>
        <w:numPr>
          <w:ilvl w:val="0"/>
          <w:numId w:val="1"/>
        </w:numPr>
        <w:shd w:val="clear" w:color="auto" w:fill="FFFFF4"/>
        <w:spacing w:before="100" w:beforeAutospacing="1" w:after="100" w:afterAutospacing="1" w:line="240" w:lineRule="auto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Creating a website using my new knowledge of PHP and </w:t>
      </w:r>
      <w:proofErr w:type="spellStart"/>
      <w:r>
        <w:rPr>
          <w:color w:val="000000"/>
          <w:spacing w:val="15"/>
          <w:sz w:val="30"/>
          <w:szCs w:val="30"/>
        </w:rPr>
        <w:t>SQl</w:t>
      </w:r>
      <w:proofErr w:type="spellEnd"/>
    </w:p>
    <w:p w14:paraId="67FF4325" w14:textId="77777777" w:rsidR="00704508" w:rsidRDefault="00704508" w:rsidP="00704508">
      <w:pPr>
        <w:pStyle w:val="Heading2"/>
        <w:shd w:val="clear" w:color="auto" w:fill="FFFFF4"/>
        <w:rPr>
          <w:rFonts w:ascii="futura" w:hAnsi="futura"/>
          <w:color w:val="002F6C"/>
        </w:rPr>
      </w:pPr>
      <w:r>
        <w:rPr>
          <w:rFonts w:ascii="futura" w:hAnsi="futura"/>
          <w:color w:val="002F6C"/>
        </w:rPr>
        <w:t>Process and Insight</w:t>
      </w:r>
    </w:p>
    <w:p w14:paraId="46BFC413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</w:rPr>
      </w:pPr>
      <w:r>
        <w:rPr>
          <w:rFonts w:ascii="futura" w:hAnsi="futura"/>
          <w:color w:val="002F6C"/>
        </w:rPr>
        <w:t>Alpha Description</w:t>
      </w:r>
    </w:p>
    <w:p w14:paraId="45D1F162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Planning a simple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was the first step part of my project. The hardest part for me during this assignment was coming up with an interaction that is simple enough to build on. I spent my time during this process searching for inspiration and </w:t>
      </w:r>
      <w:r>
        <w:rPr>
          <w:color w:val="000000"/>
          <w:spacing w:val="15"/>
          <w:sz w:val="30"/>
          <w:szCs w:val="30"/>
        </w:rPr>
        <w:lastRenderedPageBreak/>
        <w:t xml:space="preserve">brainstorming ideas for this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>. After brainstorming, I decided that my next would be to explain these interactions and create wireframes to visually understand and navigate through developing it.</w:t>
      </w:r>
    </w:p>
    <w:p w14:paraId="22260655" w14:textId="77777777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5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Alpha Description</w:t>
        </w:r>
      </w:hyperlink>
      <w:r>
        <w:rPr>
          <w:color w:val="000000"/>
          <w:spacing w:val="15"/>
          <w:sz w:val="30"/>
          <w:szCs w:val="30"/>
        </w:rPr>
        <w:t xml:space="preserve"> to see my wireframes and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structure.</w:t>
      </w:r>
    </w:p>
    <w:p w14:paraId="27CDBA88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Alpha Build</w:t>
      </w:r>
    </w:p>
    <w:p w14:paraId="1A79AA1B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After planning and wireframing my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, it was finally time to develop it with code. I searched for working examples and tried to understand the existing code, in order to implement the example into my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. Through this phase, I was heavily reliant on Visual Studio Code, </w:t>
      </w:r>
      <w:proofErr w:type="spellStart"/>
      <w:r>
        <w:rPr>
          <w:color w:val="000000"/>
          <w:spacing w:val="15"/>
          <w:sz w:val="30"/>
          <w:szCs w:val="30"/>
        </w:rPr>
        <w:t>Codepen</w:t>
      </w:r>
      <w:proofErr w:type="spellEnd"/>
      <w:r>
        <w:rPr>
          <w:color w:val="000000"/>
          <w:spacing w:val="15"/>
          <w:sz w:val="30"/>
          <w:szCs w:val="30"/>
        </w:rPr>
        <w:t>, and W3School. I had used CSS to create my animation for when the user hovers over the image. During this stage in my project, I struggled most to make sure that the text and image on the overlay were responsive. Also, I was worried that my plan to create a slideshow as my final product would become an issue with this overlay with content based on the image. For this reason, I coded a slideshow using some JavaScript to ensure everything I built moving forward would function properly with this new element.</w:t>
      </w:r>
    </w:p>
    <w:p w14:paraId="487F9836" w14:textId="77777777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6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Alpha Build</w:t>
        </w:r>
      </w:hyperlink>
      <w:r>
        <w:rPr>
          <w:color w:val="000000"/>
          <w:spacing w:val="15"/>
          <w:sz w:val="30"/>
          <w:szCs w:val="30"/>
        </w:rPr>
        <w:t>.</w:t>
      </w:r>
    </w:p>
    <w:p w14:paraId="61FF379E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Beta Description</w:t>
      </w:r>
    </w:p>
    <w:p w14:paraId="170586BC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After coding my Alpha, I already knew what I wanted to do next. I need to learn how to create and implement a pre-loading animation. </w:t>
      </w:r>
      <w:r>
        <w:rPr>
          <w:color w:val="000000"/>
          <w:spacing w:val="15"/>
          <w:sz w:val="30"/>
          <w:szCs w:val="30"/>
        </w:rPr>
        <w:lastRenderedPageBreak/>
        <w:t xml:space="preserve">While brainstorming, I realized that the best way to implement this was to have the pre-loader animation spin while the learn more page is loading. Using an animation like this was very new to me. So before finalizing this idea, I spent more time brainstorming and </w:t>
      </w:r>
      <w:proofErr w:type="gramStart"/>
      <w:r>
        <w:rPr>
          <w:color w:val="000000"/>
          <w:spacing w:val="15"/>
          <w:sz w:val="30"/>
          <w:szCs w:val="30"/>
        </w:rPr>
        <w:t>came to the conclusion</w:t>
      </w:r>
      <w:proofErr w:type="gramEnd"/>
      <w:r>
        <w:rPr>
          <w:color w:val="000000"/>
          <w:spacing w:val="15"/>
          <w:sz w:val="30"/>
          <w:szCs w:val="30"/>
        </w:rPr>
        <w:t xml:space="preserve"> that this would be the best method for my project and I would get the opportunity to learn something new. In class, we were taught the different types of loading animation, but were not taught how to code it. At this stage, I feared that I would not be able to create and code a pre-loader that made </w:t>
      </w:r>
      <w:proofErr w:type="gramStart"/>
      <w:r>
        <w:rPr>
          <w:color w:val="000000"/>
          <w:spacing w:val="15"/>
          <w:sz w:val="30"/>
          <w:szCs w:val="30"/>
        </w:rPr>
        <w:t>sense</w:t>
      </w:r>
      <w:proofErr w:type="gramEnd"/>
      <w:r>
        <w:rPr>
          <w:color w:val="000000"/>
          <w:spacing w:val="15"/>
          <w:sz w:val="30"/>
          <w:szCs w:val="30"/>
        </w:rPr>
        <w:t xml:space="preserve"> my design and overall layout.</w:t>
      </w:r>
    </w:p>
    <w:p w14:paraId="4A0EA812" w14:textId="77777777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7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Beta Description</w:t>
        </w:r>
      </w:hyperlink>
      <w:r>
        <w:rPr>
          <w:color w:val="000000"/>
          <w:spacing w:val="15"/>
          <w:sz w:val="30"/>
          <w:szCs w:val="30"/>
        </w:rPr>
        <w:t xml:space="preserve"> to see my wireframes and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structure.</w:t>
      </w:r>
    </w:p>
    <w:p w14:paraId="2F52A936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Beta Build</w:t>
      </w:r>
    </w:p>
    <w:p w14:paraId="11323AF6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After planning out my Beta, I started off by looking for working examples of a pre-loader what looked and acted similarly to my planned preloaded. After attempting to understand the working examples, I quickly realized that I would need a bit more time </w:t>
      </w:r>
      <w:proofErr w:type="gramStart"/>
      <w:r>
        <w:rPr>
          <w:color w:val="000000"/>
          <w:spacing w:val="15"/>
          <w:sz w:val="30"/>
          <w:szCs w:val="30"/>
        </w:rPr>
        <w:t>that</w:t>
      </w:r>
      <w:proofErr w:type="gramEnd"/>
      <w:r>
        <w:rPr>
          <w:color w:val="000000"/>
          <w:spacing w:val="15"/>
          <w:sz w:val="30"/>
          <w:szCs w:val="30"/>
        </w:rPr>
        <w:t xml:space="preserve"> I had originally thought to develop a pre-loader. Once, I found an animation that I thought would work with my design, I started off by playing with the example code to understand why the developer wrote his/her code in this method. Then, I worked hard to make my own version of the pre-loader in </w:t>
      </w:r>
      <w:proofErr w:type="spellStart"/>
      <w:r>
        <w:rPr>
          <w:color w:val="000000"/>
          <w:spacing w:val="15"/>
          <w:sz w:val="30"/>
          <w:szCs w:val="30"/>
        </w:rPr>
        <w:t>Codepen</w:t>
      </w:r>
      <w:proofErr w:type="spellEnd"/>
      <w:r>
        <w:rPr>
          <w:color w:val="000000"/>
          <w:spacing w:val="15"/>
          <w:sz w:val="30"/>
          <w:szCs w:val="30"/>
        </w:rPr>
        <w:t xml:space="preserve">. After getting this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working, the next step was to actually implement it into my Beta Build. </w:t>
      </w:r>
      <w:proofErr w:type="gramStart"/>
      <w:r>
        <w:rPr>
          <w:color w:val="000000"/>
          <w:spacing w:val="15"/>
          <w:sz w:val="30"/>
          <w:szCs w:val="30"/>
        </w:rPr>
        <w:t>After doing so, there</w:t>
      </w:r>
      <w:proofErr w:type="gramEnd"/>
      <w:r>
        <w:rPr>
          <w:color w:val="000000"/>
          <w:spacing w:val="15"/>
          <w:sz w:val="30"/>
          <w:szCs w:val="30"/>
        </w:rPr>
        <w:t xml:space="preserve"> were a lot of challenges as at this point. In order for this loader to slide in on the overlay </w:t>
      </w:r>
      <w:r>
        <w:rPr>
          <w:color w:val="000000"/>
          <w:spacing w:val="15"/>
          <w:sz w:val="30"/>
          <w:szCs w:val="30"/>
        </w:rPr>
        <w:lastRenderedPageBreak/>
        <w:t xml:space="preserve">and also connect to the different link based on the image, I had to reformat and code a lot more in JavaScript </w:t>
      </w:r>
      <w:proofErr w:type="gramStart"/>
      <w:r>
        <w:rPr>
          <w:color w:val="000000"/>
          <w:spacing w:val="15"/>
          <w:sz w:val="30"/>
          <w:szCs w:val="30"/>
        </w:rPr>
        <w:t>that</w:t>
      </w:r>
      <w:proofErr w:type="gramEnd"/>
      <w:r>
        <w:rPr>
          <w:color w:val="000000"/>
          <w:spacing w:val="15"/>
          <w:sz w:val="30"/>
          <w:szCs w:val="30"/>
        </w:rPr>
        <w:t xml:space="preserve"> I initially thought. </w:t>
      </w:r>
      <w:proofErr w:type="gramStart"/>
      <w:r>
        <w:rPr>
          <w:color w:val="000000"/>
          <w:spacing w:val="15"/>
          <w:sz w:val="30"/>
          <w:szCs w:val="30"/>
        </w:rPr>
        <w:t>After adding this element to my build, there</w:t>
      </w:r>
      <w:proofErr w:type="gramEnd"/>
      <w:r>
        <w:rPr>
          <w:color w:val="000000"/>
          <w:spacing w:val="15"/>
          <w:sz w:val="30"/>
          <w:szCs w:val="30"/>
        </w:rPr>
        <w:t xml:space="preserve"> were some stylistic and responsiveness </w:t>
      </w:r>
      <w:proofErr w:type="gramStart"/>
      <w:r>
        <w:rPr>
          <w:color w:val="000000"/>
          <w:spacing w:val="15"/>
          <w:sz w:val="30"/>
          <w:szCs w:val="30"/>
        </w:rPr>
        <w:t>issue</w:t>
      </w:r>
      <w:proofErr w:type="gramEnd"/>
      <w:r>
        <w:rPr>
          <w:color w:val="000000"/>
          <w:spacing w:val="15"/>
          <w:sz w:val="30"/>
          <w:szCs w:val="30"/>
        </w:rPr>
        <w:t xml:space="preserve"> due to the added element. With the help of music and a lot of research, I was able to resolve these issues before the deadline.</w:t>
      </w:r>
    </w:p>
    <w:p w14:paraId="4F0CA7A3" w14:textId="77777777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8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Beta Build</w:t>
        </w:r>
      </w:hyperlink>
      <w:r>
        <w:rPr>
          <w:color w:val="000000"/>
          <w:spacing w:val="15"/>
          <w:sz w:val="30"/>
          <w:szCs w:val="30"/>
        </w:rPr>
        <w:t>.</w:t>
      </w:r>
    </w:p>
    <w:p w14:paraId="338801DD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Final Description</w:t>
      </w:r>
    </w:p>
    <w:p w14:paraId="03BC5979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After the Beta Build, it was time to make the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more complex by making sure that the overlay’s content changed with the images in the slide. I was glad I built out my slideshow earlier, that way at this stage I could focus more on the overall functionality instead of attempting to apply my </w:t>
      </w:r>
      <w:proofErr w:type="spellStart"/>
      <w:r>
        <w:rPr>
          <w:color w:val="000000"/>
          <w:spacing w:val="15"/>
          <w:sz w:val="30"/>
          <w:szCs w:val="30"/>
        </w:rPr>
        <w:t>microinteractions</w:t>
      </w:r>
      <w:proofErr w:type="spellEnd"/>
      <w:r>
        <w:rPr>
          <w:color w:val="000000"/>
          <w:spacing w:val="15"/>
          <w:sz w:val="30"/>
          <w:szCs w:val="30"/>
        </w:rPr>
        <w:t xml:space="preserve"> into a slideshow layout. Due to my proactiveness, I was all to focus more on the finer details in my project. My plan for my final build was to focus on the appearance, </w:t>
      </w:r>
      <w:proofErr w:type="gramStart"/>
      <w:r>
        <w:rPr>
          <w:color w:val="000000"/>
          <w:spacing w:val="15"/>
          <w:sz w:val="30"/>
          <w:szCs w:val="30"/>
        </w:rPr>
        <w:t>timing</w:t>
      </w:r>
      <w:proofErr w:type="gramEnd"/>
      <w:r>
        <w:rPr>
          <w:color w:val="000000"/>
          <w:spacing w:val="15"/>
          <w:sz w:val="30"/>
          <w:szCs w:val="30"/>
        </w:rPr>
        <w:t xml:space="preserve"> and the transition of the slideshow itself.</w:t>
      </w:r>
    </w:p>
    <w:p w14:paraId="6BC136CB" w14:textId="77777777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9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Final Description</w:t>
        </w:r>
      </w:hyperlink>
      <w:r>
        <w:rPr>
          <w:color w:val="000000"/>
          <w:spacing w:val="15"/>
          <w:sz w:val="30"/>
          <w:szCs w:val="30"/>
        </w:rPr>
        <w:t xml:space="preserve"> to see my wireframes and </w:t>
      </w:r>
      <w:proofErr w:type="spellStart"/>
      <w:r>
        <w:rPr>
          <w:color w:val="000000"/>
          <w:spacing w:val="15"/>
          <w:sz w:val="30"/>
          <w:szCs w:val="30"/>
        </w:rPr>
        <w:t>microinteraction</w:t>
      </w:r>
      <w:proofErr w:type="spellEnd"/>
      <w:r>
        <w:rPr>
          <w:color w:val="000000"/>
          <w:spacing w:val="15"/>
          <w:sz w:val="30"/>
          <w:szCs w:val="30"/>
        </w:rPr>
        <w:t xml:space="preserve"> structure.</w:t>
      </w:r>
    </w:p>
    <w:p w14:paraId="6E6000A8" w14:textId="77777777" w:rsidR="00704508" w:rsidRDefault="00704508" w:rsidP="00704508">
      <w:pPr>
        <w:pStyle w:val="Heading3"/>
        <w:shd w:val="clear" w:color="auto" w:fill="FFFFF4"/>
        <w:rPr>
          <w:rFonts w:ascii="futura" w:hAnsi="futura"/>
          <w:color w:val="002F6C"/>
          <w:sz w:val="27"/>
          <w:szCs w:val="27"/>
        </w:rPr>
      </w:pPr>
      <w:r>
        <w:rPr>
          <w:rFonts w:ascii="futura" w:hAnsi="futura"/>
          <w:color w:val="002F6C"/>
        </w:rPr>
        <w:t>Final Build</w:t>
      </w:r>
    </w:p>
    <w:p w14:paraId="7406110F" w14:textId="77777777" w:rsidR="00704508" w:rsidRDefault="00704508" w:rsidP="00704508">
      <w:pPr>
        <w:pStyle w:val="NormalWeb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 xml:space="preserve">Finally, it was time to code what I had planned in my final description. Somethings I focused on were the appearance of the dot indicators, the transition of a new slide coming in, and the timing of the slides themselves. Overall, I think my decision to </w:t>
      </w:r>
      <w:r>
        <w:rPr>
          <w:color w:val="000000"/>
          <w:spacing w:val="15"/>
          <w:sz w:val="30"/>
          <w:szCs w:val="30"/>
        </w:rPr>
        <w:lastRenderedPageBreak/>
        <w:t xml:space="preserve">code the slide itself out earlier was very wise. It really helped me focus on improving the smaller details, as its users allows pay attention to the fine details. After I coded the transitions and improved the appearance of dot indicators, I </w:t>
      </w:r>
      <w:proofErr w:type="gramStart"/>
      <w:r>
        <w:rPr>
          <w:color w:val="000000"/>
          <w:spacing w:val="15"/>
          <w:sz w:val="30"/>
          <w:szCs w:val="30"/>
        </w:rPr>
        <w:t>has</w:t>
      </w:r>
      <w:proofErr w:type="gramEnd"/>
      <w:r>
        <w:rPr>
          <w:color w:val="000000"/>
          <w:spacing w:val="15"/>
          <w:sz w:val="30"/>
          <w:szCs w:val="30"/>
        </w:rPr>
        <w:t xml:space="preserve"> some time to have peer test it to make sure nothing in the interaction malfunctioned. I wanted to make sure that after all the time and effort I poured into this project, there weren’t any minor issues I overlooked. Some people expressed that the time of the overlay was slow and others said it was too fast, so I reached out to my professors for advice and did some research on my own. After this, I made any other minor </w:t>
      </w:r>
      <w:proofErr w:type="gramStart"/>
      <w:r>
        <w:rPr>
          <w:color w:val="000000"/>
          <w:spacing w:val="15"/>
          <w:sz w:val="30"/>
          <w:szCs w:val="30"/>
        </w:rPr>
        <w:t>adjusts</w:t>
      </w:r>
      <w:proofErr w:type="gramEnd"/>
      <w:r>
        <w:rPr>
          <w:color w:val="000000"/>
          <w:spacing w:val="15"/>
          <w:sz w:val="30"/>
          <w:szCs w:val="30"/>
        </w:rPr>
        <w:t xml:space="preserve"> that I found from my testing.</w:t>
      </w:r>
    </w:p>
    <w:p w14:paraId="27C9592C" w14:textId="5D79B195" w:rsidR="00704508" w:rsidRDefault="00704508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  <w:r>
        <w:rPr>
          <w:color w:val="000000"/>
          <w:spacing w:val="15"/>
          <w:sz w:val="30"/>
          <w:szCs w:val="30"/>
        </w:rPr>
        <w:t>View my </w:t>
      </w:r>
      <w:hyperlink r:id="rId10" w:tgtFrame="_blank" w:history="1">
        <w:r>
          <w:rPr>
            <w:rStyle w:val="Hyperlink"/>
            <w:b/>
            <w:bCs/>
            <w:color w:val="002F6C"/>
            <w:spacing w:val="15"/>
            <w:sz w:val="30"/>
            <w:szCs w:val="30"/>
          </w:rPr>
          <w:t>Final Build</w:t>
        </w:r>
      </w:hyperlink>
      <w:r>
        <w:rPr>
          <w:color w:val="000000"/>
          <w:spacing w:val="15"/>
          <w:sz w:val="30"/>
          <w:szCs w:val="30"/>
        </w:rPr>
        <w:t>.</w:t>
      </w:r>
    </w:p>
    <w:p w14:paraId="209E9A11" w14:textId="7F893818" w:rsidR="00C53A40" w:rsidRDefault="00C53A40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</w:p>
    <w:p w14:paraId="4E39DA38" w14:textId="1C756698" w:rsidR="00C53A40" w:rsidRDefault="00C53A40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</w:p>
    <w:p w14:paraId="5EED9D4C" w14:textId="5CB862C5" w:rsidR="00C53A40" w:rsidRDefault="00C53A40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</w:p>
    <w:p w14:paraId="28B20A91" w14:textId="77777777" w:rsidR="00C53A40" w:rsidRDefault="00C53A40" w:rsidP="00704508">
      <w:pPr>
        <w:pStyle w:val="viewlink"/>
        <w:shd w:val="clear" w:color="auto" w:fill="FFFFF4"/>
        <w:spacing w:line="480" w:lineRule="atLeast"/>
        <w:ind w:left="225"/>
        <w:rPr>
          <w:color w:val="000000"/>
          <w:spacing w:val="15"/>
          <w:sz w:val="30"/>
          <w:szCs w:val="30"/>
        </w:rPr>
      </w:pPr>
    </w:p>
    <w:p w14:paraId="1646D318" w14:textId="77777777" w:rsidR="00C53A40" w:rsidRDefault="00C53A40" w:rsidP="00C53A40">
      <w:r>
        <w:t>Process and Insight</w:t>
      </w:r>
    </w:p>
    <w:p w14:paraId="361CF54B" w14:textId="77777777" w:rsidR="00C53A40" w:rsidRPr="00C53A40" w:rsidRDefault="00C53A40" w:rsidP="00C53A40">
      <w:pPr>
        <w:rPr>
          <w:b/>
          <w:bCs/>
        </w:rPr>
      </w:pPr>
      <w:r w:rsidRPr="00C53A40">
        <w:rPr>
          <w:b/>
          <w:bCs/>
        </w:rPr>
        <w:t>1. Style Tile</w:t>
      </w:r>
    </w:p>
    <w:p w14:paraId="2E1CFE12" w14:textId="10F1B22B" w:rsidR="00C53A40" w:rsidRDefault="00C53A40" w:rsidP="00C53A40">
      <w:r>
        <w:t>Started with putting together a style tile for what I wanted the site to look like before I started on building templates. I looked at other recipe</w:t>
      </w:r>
      <w:r>
        <w:t xml:space="preserve"> </w:t>
      </w:r>
      <w:r>
        <w:t>websites for inspiration and wanted to go with a lighter interface for readability purposes.</w:t>
      </w:r>
    </w:p>
    <w:p w14:paraId="234CE5BA" w14:textId="77777777" w:rsidR="00C53A40" w:rsidRDefault="00C53A40" w:rsidP="00C53A40"/>
    <w:p w14:paraId="610B7E1B" w14:textId="77777777" w:rsidR="00C53A40" w:rsidRDefault="00C53A40" w:rsidP="00C53A40"/>
    <w:p w14:paraId="294BD142" w14:textId="77777777" w:rsidR="00C53A40" w:rsidRPr="00C53A40" w:rsidRDefault="00C53A40" w:rsidP="00C53A40">
      <w:pPr>
        <w:rPr>
          <w:b/>
          <w:bCs/>
        </w:rPr>
      </w:pPr>
      <w:r w:rsidRPr="00C53A40">
        <w:rPr>
          <w:b/>
          <w:bCs/>
        </w:rPr>
        <w:t>2. Alpha Design</w:t>
      </w:r>
    </w:p>
    <w:p w14:paraId="5CA786D9" w14:textId="77777777" w:rsidR="00C53A40" w:rsidRDefault="00C53A40" w:rsidP="00C53A40">
      <w:r>
        <w:lastRenderedPageBreak/>
        <w:t xml:space="preserve">Next I planned out what pages I would be including on my website and then began wireframing. Once I was finished with my </w:t>
      </w:r>
      <w:proofErr w:type="gramStart"/>
      <w:r>
        <w:t>low-fidelity</w:t>
      </w:r>
      <w:proofErr w:type="gramEnd"/>
    </w:p>
    <w:p w14:paraId="21ED23AD" w14:textId="77777777" w:rsidR="00C53A40" w:rsidRDefault="00C53A40" w:rsidP="00C53A40">
      <w:r>
        <w:t>wireframes, I began to stylize the content on each page and figured out what worked best with the color palette that I chose.</w:t>
      </w:r>
    </w:p>
    <w:p w14:paraId="217E6C75" w14:textId="77777777" w:rsidR="00C53A40" w:rsidRDefault="00C53A40" w:rsidP="00C53A40">
      <w:r>
        <w:t>3. Coding Out the Pages</w:t>
      </w:r>
    </w:p>
    <w:p w14:paraId="0A13785C" w14:textId="77777777" w:rsidR="00C53A40" w:rsidRDefault="00C53A40" w:rsidP="00C53A40">
      <w:r>
        <w:t>After designing each of my pages, I then began coding each page in HTML and tried my best to replicate what I had planned for. A lot of this part</w:t>
      </w:r>
    </w:p>
    <w:p w14:paraId="27FD0936" w14:textId="77777777" w:rsidR="00C53A40" w:rsidRDefault="00C53A40" w:rsidP="00C53A40">
      <w:r>
        <w:t>was making sure I stayed organized with my class names so that I could easily customize them using CSS. I enjoyed this part because I was able</w:t>
      </w:r>
    </w:p>
    <w:p w14:paraId="31572167" w14:textId="77777777" w:rsidR="00C53A40" w:rsidRDefault="00C53A40" w:rsidP="00C53A40">
      <w:r>
        <w:t>to build off of my knowledge of HTML and CSS from previous classes, and the amount of time it took me to complete the alpha was far less then</w:t>
      </w:r>
    </w:p>
    <w:p w14:paraId="76A93C83" w14:textId="77777777" w:rsidR="00C53A40" w:rsidRDefault="00C53A40" w:rsidP="00C53A40">
      <w:r>
        <w:t>term long projects I completed in the past when I was first introduced to these languages. This is a screenshot of the home page that I coded.</w:t>
      </w:r>
    </w:p>
    <w:p w14:paraId="55837476" w14:textId="77777777" w:rsidR="00C53A40" w:rsidRDefault="00C53A40" w:rsidP="00C53A40">
      <w:r>
        <w:t>4. Implementing PHP</w:t>
      </w:r>
    </w:p>
    <w:p w14:paraId="2F17AAE9" w14:textId="77777777" w:rsidR="00C53A40" w:rsidRDefault="00C53A40" w:rsidP="00C53A40">
      <w:r>
        <w:t>In this stage, I had to apply what I learned so far throughout the class into this beta assignment. I had to convert all of the HTML pages I made into</w:t>
      </w:r>
    </w:p>
    <w:p w14:paraId="3A047088" w14:textId="77777777" w:rsidR="00C53A40" w:rsidRDefault="00C53A40" w:rsidP="00C53A40">
      <w:r>
        <w:t>PHP files and preview my website using MAMP, a local server. This was the most intimidating part, but I found that if I looked back and reviewed</w:t>
      </w:r>
    </w:p>
    <w:p w14:paraId="575DDA9C" w14:textId="77777777" w:rsidR="00C53A40" w:rsidRDefault="00C53A40" w:rsidP="00C53A40">
      <w:r>
        <w:t>what we learned each week of the class, I was able to follow along and make sure I was doing the assignment correctly. I used PHP to make</w:t>
      </w:r>
    </w:p>
    <w:p w14:paraId="46987E45" w14:textId="77777777" w:rsidR="00C53A40" w:rsidRDefault="00C53A40" w:rsidP="00C53A40">
      <w:r>
        <w:t>creating, reading, updating, and deleting recipes and users possible as an admin on my pages. At this point of the project, everything was working</w:t>
      </w:r>
    </w:p>
    <w:p w14:paraId="6330F09C" w14:textId="77777777" w:rsidR="00C53A40" w:rsidRDefault="00C53A40" w:rsidP="00C53A40">
      <w:r>
        <w:t>perfectly locally and the database I connected to my website was working.</w:t>
      </w:r>
    </w:p>
    <w:p w14:paraId="678B7ED0" w14:textId="77777777" w:rsidR="00C53A40" w:rsidRDefault="00C53A40" w:rsidP="00C53A40">
      <w:r>
        <w:t>5. Connecting to Bluehost</w:t>
      </w:r>
    </w:p>
    <w:p w14:paraId="6D8CF236" w14:textId="77777777" w:rsidR="00C53A40" w:rsidRDefault="00C53A40" w:rsidP="00C53A40">
      <w:r>
        <w:t xml:space="preserve">Since this would be my first time dealing with a database on my server, I was nervous that even though my site worked locally, it wouldn't on </w:t>
      </w:r>
      <w:proofErr w:type="gramStart"/>
      <w:r>
        <w:t>my</w:t>
      </w:r>
      <w:proofErr w:type="gramEnd"/>
    </w:p>
    <w:p w14:paraId="5334FD19" w14:textId="77777777" w:rsidR="00C53A40" w:rsidRDefault="00C53A40" w:rsidP="00C53A40">
      <w:r>
        <w:t xml:space="preserve">domain for my beta assignment. I imported my local database onto my Bluehost and uploaded the files into </w:t>
      </w:r>
      <w:proofErr w:type="spellStart"/>
      <w:r>
        <w:t>Cyberduck</w:t>
      </w:r>
      <w:proofErr w:type="spellEnd"/>
      <w:r>
        <w:t>. I loaded the page, but it</w:t>
      </w:r>
    </w:p>
    <w:p w14:paraId="32DE8F1C" w14:textId="77777777" w:rsidR="00C53A40" w:rsidRDefault="00C53A40" w:rsidP="00C53A40">
      <w:r>
        <w:t xml:space="preserve">was broken. If I could go back, I would've done this step first so that I wouldn't have run into errors late into the project. After screensharing with </w:t>
      </w:r>
      <w:proofErr w:type="gramStart"/>
      <w:r>
        <w:t>my</w:t>
      </w:r>
      <w:proofErr w:type="gramEnd"/>
    </w:p>
    <w:p w14:paraId="1F24F5A6" w14:textId="77777777" w:rsidR="00C53A40" w:rsidRDefault="00C53A40" w:rsidP="00C53A40">
      <w:r>
        <w:t>professor, we found that errors weren't showing up on the page so that's why we couldn't figure out what was broken. Once we figured that out, we</w:t>
      </w:r>
    </w:p>
    <w:p w14:paraId="67F097ED" w14:textId="77777777" w:rsidR="00C53A40" w:rsidRDefault="00C53A40" w:rsidP="00C53A40">
      <w:r>
        <w:t>spent a lot of time debugging. Even though the code for my file paths and global files were working locally, they weren't working on my server and</w:t>
      </w:r>
    </w:p>
    <w:p w14:paraId="140148E6" w14:textId="77777777" w:rsidR="00C53A40" w:rsidRDefault="00C53A40" w:rsidP="00C53A40">
      <w:proofErr w:type="gramStart"/>
      <w:r>
        <w:lastRenderedPageBreak/>
        <w:t>that</w:t>
      </w:r>
      <w:proofErr w:type="gramEnd"/>
      <w:r>
        <w:t xml:space="preserve"> was the cause of the problem. After a few tweaks, my site was up and running and the database was creating, updating, editing, and deleting</w:t>
      </w:r>
    </w:p>
    <w:p w14:paraId="10566551" w14:textId="77777777" w:rsidR="00C53A40" w:rsidRDefault="00C53A40" w:rsidP="00C53A40">
      <w:r>
        <w:t>users and recipes.</w:t>
      </w:r>
    </w:p>
    <w:p w14:paraId="5D798C05" w14:textId="77777777" w:rsidR="00C53A40" w:rsidRPr="00C53A40" w:rsidRDefault="00C53A40" w:rsidP="00C53A40">
      <w:pPr>
        <w:rPr>
          <w:b/>
          <w:bCs/>
        </w:rPr>
      </w:pPr>
      <w:r w:rsidRPr="00C53A40">
        <w:rPr>
          <w:b/>
          <w:bCs/>
        </w:rPr>
        <w:t>6. Final Project</w:t>
      </w:r>
    </w:p>
    <w:p w14:paraId="1AFD937B" w14:textId="77777777" w:rsidR="00C53A40" w:rsidRDefault="00C53A40" w:rsidP="00C53A40">
      <w:r>
        <w:t>The beta assignment helped me to code a lot of what I already needed for the final project, so I was happy with the progress I had made. At this</w:t>
      </w:r>
    </w:p>
    <w:p w14:paraId="0D0F8C3C" w14:textId="77777777" w:rsidR="00C53A40" w:rsidRDefault="00C53A40" w:rsidP="00C53A40">
      <w:r>
        <w:t>point, I needed to figure out how to merge two tables (files and recipes table) so that I could upload images of my recipes when I create recipes on</w:t>
      </w:r>
    </w:p>
    <w:p w14:paraId="28839644" w14:textId="77777777" w:rsidR="00C53A40" w:rsidRDefault="00C53A40" w:rsidP="00C53A40">
      <w:r>
        <w:t>the site and have them display. I got it to work locally so when I uploaded an image it would save to my uploads folder and then display with the</w:t>
      </w:r>
    </w:p>
    <w:p w14:paraId="5B287895" w14:textId="77777777" w:rsidR="00C53A40" w:rsidRDefault="00C53A40" w:rsidP="00C53A40">
      <w:r>
        <w:t xml:space="preserve">recipe on both my </w:t>
      </w:r>
      <w:proofErr w:type="gramStart"/>
      <w:r>
        <w:t>user and</w:t>
      </w:r>
      <w:proofErr w:type="gramEnd"/>
      <w:r>
        <w:t xml:space="preserve"> </w:t>
      </w:r>
      <w:proofErr w:type="spellStart"/>
      <w:r>
        <w:t>and</w:t>
      </w:r>
      <w:proofErr w:type="spellEnd"/>
      <w:r>
        <w:t xml:space="preserve"> admin recipes page. I tweaked the tables for those pages a little bit so you could tell the difference between the</w:t>
      </w:r>
    </w:p>
    <w:p w14:paraId="3AA6C9B7" w14:textId="77777777" w:rsidR="00C53A40" w:rsidRDefault="00C53A40" w:rsidP="00C53A40">
      <w:r>
        <w:t>user and admin page after that. When I uploaded it onto my domain, everything worked except that the images weren't loading. I realized that one</w:t>
      </w:r>
    </w:p>
    <w:p w14:paraId="2B95464D" w14:textId="77777777" w:rsidR="00C53A40" w:rsidRDefault="00C53A40" w:rsidP="00C53A40">
      <w:r>
        <w:t>of my functions I used in my code was making the image path incorrect, so once I fixed that, my images loaded correctly. I ended up with users</w:t>
      </w:r>
    </w:p>
    <w:p w14:paraId="18B6C321" w14:textId="77777777" w:rsidR="00C53A40" w:rsidRDefault="00C53A40" w:rsidP="00C53A40">
      <w:r>
        <w:t>pages and admin pages, and in the admin pages, the user is allowed to create, read, update, and delete recipes and users. View my final project</w:t>
      </w:r>
    </w:p>
    <w:p w14:paraId="36688395" w14:textId="77777777" w:rsidR="00C53A40" w:rsidRDefault="00C53A40" w:rsidP="00C53A40">
      <w:r>
        <w:t>here.</w:t>
      </w:r>
    </w:p>
    <w:p w14:paraId="628CC69D" w14:textId="77777777" w:rsidR="00C53A40" w:rsidRPr="00C53A40" w:rsidRDefault="00C53A40" w:rsidP="00C53A40">
      <w:pPr>
        <w:rPr>
          <w:b/>
          <w:bCs/>
        </w:rPr>
      </w:pPr>
      <w:r w:rsidRPr="00C53A40">
        <w:rPr>
          <w:b/>
          <w:bCs/>
        </w:rPr>
        <w:t>The Solution</w:t>
      </w:r>
    </w:p>
    <w:p w14:paraId="4DAC6CEB" w14:textId="77777777" w:rsidR="00C53A40" w:rsidRDefault="00C53A40" w:rsidP="00C53A40">
      <w:r>
        <w:t>What really helped me succeed in coding the site was by referring back to my own code and keeping things uniform while only making small</w:t>
      </w:r>
    </w:p>
    <w:p w14:paraId="6ADB652F" w14:textId="77777777" w:rsidR="00C53A40" w:rsidRDefault="00C53A40" w:rsidP="00C53A40">
      <w:r>
        <w:t>adjustments. For example, the code I built for CRUD for my users was the same for my recipes, and all I did was tweak what I was pulling from the</w:t>
      </w:r>
    </w:p>
    <w:p w14:paraId="7DC5B8E7" w14:textId="77777777" w:rsidR="00C53A40" w:rsidRDefault="00C53A40" w:rsidP="00C53A40">
      <w:r>
        <w:t>database and the variables I was using. I made sure the code I built for users worked completely before trying to go on to the next thing. I also</w:t>
      </w:r>
    </w:p>
    <w:p w14:paraId="25536770" w14:textId="77777777" w:rsidR="00C53A40" w:rsidRDefault="00C53A40" w:rsidP="00C53A40">
      <w:r>
        <w:t>went back to my lessons and built my code by following the steps that we did week-by-week, so that I could make sure I fully understood what I</w:t>
      </w:r>
    </w:p>
    <w:p w14:paraId="0BB3EE5C" w14:textId="77777777" w:rsidR="00C53A40" w:rsidRDefault="00C53A40" w:rsidP="00C53A40">
      <w:r>
        <w:t>was doing without getting ahead of myself. Sticking to these methods made my process a lot easier, and you can see by the design on my site that</w:t>
      </w:r>
    </w:p>
    <w:p w14:paraId="10CBFB84" w14:textId="77777777" w:rsidR="00C53A40" w:rsidRDefault="00C53A40" w:rsidP="00C53A40">
      <w:proofErr w:type="gramStart"/>
      <w:r>
        <w:t>a lot</w:t>
      </w:r>
      <w:proofErr w:type="gramEnd"/>
      <w:r>
        <w:t xml:space="preserve"> of the structure was uniform. For styling, I also went back to my original HTML files and kept the same class names so that I didn't have to</w:t>
      </w:r>
    </w:p>
    <w:p w14:paraId="7C7CC45A" w14:textId="77777777" w:rsidR="00C53A40" w:rsidRDefault="00C53A40" w:rsidP="00C53A40">
      <w:r>
        <w:t>worry about trying to tweak elements or forgetting how I styled them. These steps made my final project what it is and I can confidently go back</w:t>
      </w:r>
    </w:p>
    <w:p w14:paraId="5985A2E3" w14:textId="77777777" w:rsidR="00C53A40" w:rsidRDefault="00C53A40" w:rsidP="00C53A40">
      <w:r>
        <w:lastRenderedPageBreak/>
        <w:t>into my code and understand what I did.</w:t>
      </w:r>
    </w:p>
    <w:p w14:paraId="76C6B168" w14:textId="77777777" w:rsidR="00C53A40" w:rsidRPr="00C53A40" w:rsidRDefault="00C53A40" w:rsidP="00C53A40">
      <w:pPr>
        <w:rPr>
          <w:b/>
          <w:bCs/>
        </w:rPr>
      </w:pPr>
      <w:r w:rsidRPr="00C53A40">
        <w:rPr>
          <w:b/>
          <w:bCs/>
        </w:rPr>
        <w:t>The Results</w:t>
      </w:r>
    </w:p>
    <w:p w14:paraId="3F90E5E8" w14:textId="77777777" w:rsidR="00C53A40" w:rsidRDefault="00C53A40" w:rsidP="00C53A40">
      <w:r>
        <w:t>By the end of the term, I was able to build pages using HTML, CSS, and PHP/MySQL and connect information on the site to databases that allow me to create, read, update, and delete content. I learned how to stay organized after making 30+ files of code by grouping my files into folders and</w:t>
      </w:r>
    </w:p>
    <w:p w14:paraId="34D0CA53" w14:textId="77777777" w:rsidR="00C53A40" w:rsidRDefault="00C53A40" w:rsidP="00C53A40">
      <w:r>
        <w:t>being very careful to remember the changes I made when switching from file to file. Transferring my local files to my domain was a complicated</w:t>
      </w:r>
    </w:p>
    <w:p w14:paraId="48EEB236" w14:textId="77777777" w:rsidR="00C53A40" w:rsidRDefault="00C53A40" w:rsidP="00C53A40">
      <w:r>
        <w:t>part of the project that I worked through and overcame. If I had more time, I would actually make my login system work and create sessions for</w:t>
      </w:r>
    </w:p>
    <w:p w14:paraId="08379637" w14:textId="77777777" w:rsidR="00C53A40" w:rsidRDefault="00C53A40" w:rsidP="00C53A40">
      <w:r>
        <w:t>users that login. I learned that there is a lot of time and planning that goes into using databases and even more when building a large scale</w:t>
      </w:r>
    </w:p>
    <w:p w14:paraId="578A723A" w14:textId="77777777" w:rsidR="00C53A40" w:rsidRDefault="00C53A40" w:rsidP="00C53A40">
      <w:r>
        <w:t>website. I also saw how using databases can organize a lot of information and are a powerful tool that I hope to keep implementing into future</w:t>
      </w:r>
    </w:p>
    <w:p w14:paraId="0D40621D" w14:textId="754D0863" w:rsidR="00D30716" w:rsidRDefault="00C53A40" w:rsidP="00C53A40">
      <w:r>
        <w:t>projects</w:t>
      </w:r>
    </w:p>
    <w:sectPr w:rsidR="00D307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utura">
    <w:altName w:val="Century Gothic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6C566C"/>
    <w:multiLevelType w:val="multilevel"/>
    <w:tmpl w:val="75408F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151233653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0NDA1NzMwM7EwNjdU0lEKTi0uzszPAykwrAUAos7GECwAAAA="/>
  </w:docVars>
  <w:rsids>
    <w:rsidRoot w:val="0027139A"/>
    <w:rsid w:val="0027139A"/>
    <w:rsid w:val="00704508"/>
    <w:rsid w:val="00AB4142"/>
    <w:rsid w:val="00C53A40"/>
    <w:rsid w:val="00D30716"/>
    <w:rsid w:val="00F31E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6958B7"/>
  <w15:chartTrackingRefBased/>
  <w15:docId w15:val="{7DF1D542-0AA3-4698-BE22-F52E283C9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27139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7139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27139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27139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7139A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viewlink">
    <w:name w:val="viewlink"/>
    <w:basedOn w:val="Normal"/>
    <w:rsid w:val="0070450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704508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5984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089856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407848934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1706439772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980503389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1246262102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1396708456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</w:divsChild>
    </w:div>
    <w:div w:id="1742602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045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2556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0150521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1132018453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  <w:div w:id="938180523">
          <w:marLeft w:val="150"/>
          <w:marRight w:val="150"/>
          <w:marTop w:val="150"/>
          <w:marBottom w:val="150"/>
          <w:divBdr>
            <w:top w:val="single" w:sz="12" w:space="11" w:color="002F6C"/>
            <w:left w:val="single" w:sz="12" w:space="11" w:color="002F6C"/>
            <w:bottom w:val="single" w:sz="12" w:space="11" w:color="002F6C"/>
            <w:right w:val="single" w:sz="12" w:space="11" w:color="002F6C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amihashoshi.com/idm241/beta/buil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samihashoshi.com/idm241/beta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samihashoshi.com/idm241/alpha/build" TargetMode="External"/><Relationship Id="rId11" Type="http://schemas.openxmlformats.org/officeDocument/2006/relationships/fontTable" Target="fontTable.xml"/><Relationship Id="rId5" Type="http://schemas.openxmlformats.org/officeDocument/2006/relationships/hyperlink" Target="https://samihashoshi.com/idm241/alpha/" TargetMode="External"/><Relationship Id="rId10" Type="http://schemas.openxmlformats.org/officeDocument/2006/relationships/hyperlink" Target="https://samihashoshi.com/idm241/final/build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samihashoshi.com/idm241/fina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9</Pages>
  <Words>2005</Words>
  <Characters>11435</Characters>
  <Application>Microsoft Office Word</Application>
  <DocSecurity>0</DocSecurity>
  <Lines>95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iha Shoshi</dc:creator>
  <cp:keywords/>
  <dc:description/>
  <cp:lastModifiedBy>Samiha Shoshi</cp:lastModifiedBy>
  <cp:revision>1</cp:revision>
  <dcterms:created xsi:type="dcterms:W3CDTF">2022-12-10T01:49:00Z</dcterms:created>
  <dcterms:modified xsi:type="dcterms:W3CDTF">2022-12-10T02:38:00Z</dcterms:modified>
</cp:coreProperties>
</file>